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2DF3" w:rsidRPr="00E96311" w:rsidRDefault="00F4798D">
      <w:pPr>
        <w:rPr>
          <w:b/>
        </w:rPr>
      </w:pPr>
      <w:bookmarkStart w:id="0" w:name="_GoBack"/>
      <w:r w:rsidRPr="00E96311">
        <w:rPr>
          <w:b/>
          <w:sz w:val="28"/>
        </w:rPr>
        <w:t xml:space="preserve">How </w:t>
      </w:r>
      <w:r w:rsidR="001E2DF3" w:rsidRPr="00E96311">
        <w:rPr>
          <w:b/>
          <w:sz w:val="28"/>
        </w:rPr>
        <w:t>Apps Can Improve Your Finances!</w:t>
      </w:r>
      <w:r w:rsidR="001E2DF3" w:rsidRPr="00E96311">
        <w:rPr>
          <w:b/>
        </w:rPr>
        <w:br/>
      </w:r>
    </w:p>
    <w:p w:rsidR="00F4798D" w:rsidRDefault="001E2DF3">
      <w:r>
        <w:t xml:space="preserve">Apps are </w:t>
      </w:r>
      <w:r w:rsidRPr="00CD3361">
        <w:rPr>
          <w:noProof/>
        </w:rPr>
        <w:t>good</w:t>
      </w:r>
      <w:r>
        <w:t xml:space="preserve"> for more than the occasional game of Candy Crush. They can be used to manage your finances and </w:t>
      </w:r>
      <w:r w:rsidR="00E96311">
        <w:t xml:space="preserve">can </w:t>
      </w:r>
      <w:r>
        <w:t>even help you m</w:t>
      </w:r>
      <w:r w:rsidR="00E96311">
        <w:t xml:space="preserve">ake some money. Here are my favorite apps of the week. </w:t>
      </w:r>
    </w:p>
    <w:p w:rsidR="001E2DF3" w:rsidRPr="00D335BE" w:rsidRDefault="001E2DF3" w:rsidP="001E2DF3">
      <w:pPr>
        <w:rPr>
          <w:b/>
          <w:u w:val="single"/>
        </w:rPr>
      </w:pPr>
      <w:r w:rsidRPr="00D335BE">
        <w:rPr>
          <w:b/>
          <w:u w:val="single"/>
        </w:rPr>
        <w:t>Manage your Money!</w:t>
      </w:r>
    </w:p>
    <w:p w:rsidR="00F4798D" w:rsidRPr="006D621B" w:rsidRDefault="001E2DF3" w:rsidP="00D335BE">
      <w:pPr>
        <w:ind w:firstLine="720"/>
        <w:rPr>
          <w:b/>
        </w:rPr>
      </w:pPr>
      <w:r w:rsidRPr="006D621B">
        <w:rPr>
          <w:b/>
        </w:rPr>
        <w:t xml:space="preserve">Mint </w:t>
      </w:r>
    </w:p>
    <w:p w:rsidR="00A85B25" w:rsidRDefault="001E2DF3" w:rsidP="00665E18">
      <w:r>
        <w:tab/>
        <w:t xml:space="preserve">When it comes to managing a budget, I feel like I have tried every trick in the book. I started with the envelope </w:t>
      </w:r>
      <w:r w:rsidRPr="00FE49EE">
        <w:rPr>
          <w:noProof/>
        </w:rPr>
        <w:t>trick</w:t>
      </w:r>
      <w:r>
        <w:t xml:space="preserve">. This is where you write down different categories (i.e. travel, school, rent expenses) on envelopes and allocate your cash to each one. From there, you would use only the </w:t>
      </w:r>
      <w:r w:rsidRPr="00CD3361">
        <w:rPr>
          <w:noProof/>
        </w:rPr>
        <w:t>cash</w:t>
      </w:r>
      <w:r>
        <w:t xml:space="preserve"> in those envelopes for your expenses. There are major flaws in this strategy. </w:t>
      </w:r>
      <w:r w:rsidR="00665E18">
        <w:t>First: cash is a hassle. Second: If you are prone to losing things, it might not be</w:t>
      </w:r>
      <w:r w:rsidR="00FE49EE">
        <w:t xml:space="preserve"> </w:t>
      </w:r>
      <w:r w:rsidR="00665E18" w:rsidRPr="00FE49EE">
        <w:rPr>
          <w:noProof/>
        </w:rPr>
        <w:t>idea</w:t>
      </w:r>
      <w:r w:rsidR="00FE49EE">
        <w:rPr>
          <w:noProof/>
        </w:rPr>
        <w:t>l</w:t>
      </w:r>
      <w:r w:rsidR="00665E18">
        <w:t xml:space="preserve"> to carry around envelopes of cash in your purse. My other strategy when it came to managing a budget was using Excel. It seems so easy at first with all the Budget templates to choose from, b</w:t>
      </w:r>
      <w:r w:rsidR="006C2155">
        <w:t>ut soon I realized what a pain</w:t>
      </w:r>
      <w:r w:rsidR="00665E18">
        <w:t xml:space="preserve"> this method was. I went from updating the information in my budget every night</w:t>
      </w:r>
      <w:r w:rsidR="00A85B25">
        <w:t>,</w:t>
      </w:r>
      <w:r w:rsidR="00665E18">
        <w:t xml:space="preserve"> to every other night, to maybe once a month. </w:t>
      </w:r>
      <w:r w:rsidR="00A85B25">
        <w:t xml:space="preserve">Plus, if there </w:t>
      </w:r>
      <w:r w:rsidR="00A85B25" w:rsidRPr="00FE49EE">
        <w:rPr>
          <w:noProof/>
        </w:rPr>
        <w:t>w</w:t>
      </w:r>
      <w:r w:rsidR="00FE49EE">
        <w:rPr>
          <w:noProof/>
        </w:rPr>
        <w:t>ere</w:t>
      </w:r>
      <w:r w:rsidR="00A85B25">
        <w:t xml:space="preserve"> a purchase I wasn’t too proud of, I would just conveniently “forget to log it” in my Excel budget. </w:t>
      </w:r>
    </w:p>
    <w:p w:rsidR="00665E18" w:rsidRDefault="00A85B25" w:rsidP="00665E18">
      <w:r>
        <w:tab/>
        <w:t>A few years ago, I happened to come across Mint when researching ways to create a budget. I was a little unsure at first because I had to link my bank account to the app, but it has ended up being</w:t>
      </w:r>
      <w:r w:rsidR="00C160D5">
        <w:t xml:space="preserve"> an excellent tool in the long run</w:t>
      </w:r>
      <w:r>
        <w:t xml:space="preserve">. My favorite feature on Mint is that it shows my cash flow </w:t>
      </w:r>
      <w:r w:rsidR="00C160D5">
        <w:t xml:space="preserve">for </w:t>
      </w:r>
      <w:r>
        <w:t xml:space="preserve">each month. With accruing multiple credit cards, </w:t>
      </w:r>
      <w:r w:rsidRPr="00FE49EE">
        <w:rPr>
          <w:noProof/>
        </w:rPr>
        <w:t xml:space="preserve">a </w:t>
      </w:r>
      <w:r w:rsidR="00C160D5" w:rsidRPr="00FE49EE">
        <w:rPr>
          <w:noProof/>
        </w:rPr>
        <w:t>savings,</w:t>
      </w:r>
      <w:r w:rsidR="00C160D5">
        <w:t xml:space="preserve"> and checking account, i</w:t>
      </w:r>
      <w:r>
        <w:t>t</w:t>
      </w:r>
      <w:r w:rsidR="00C160D5">
        <w:t>’s</w:t>
      </w:r>
      <w:r>
        <w:t xml:space="preserve"> hard to tell how much money </w:t>
      </w:r>
      <w:r w:rsidRPr="00FE49EE">
        <w:rPr>
          <w:noProof/>
        </w:rPr>
        <w:t>your</w:t>
      </w:r>
      <w:r>
        <w:t xml:space="preserve"> really have (especially if you’re not a fan of</w:t>
      </w:r>
      <w:r w:rsidR="00C160D5">
        <w:t xml:space="preserve"> doing the</w:t>
      </w:r>
      <w:r>
        <w:t xml:space="preserve"> math). By using Mint, you can</w:t>
      </w:r>
      <w:r w:rsidR="00C160D5">
        <w:t xml:space="preserve"> also</w:t>
      </w:r>
      <w:r>
        <w:t xml:space="preserve"> </w:t>
      </w:r>
      <w:r w:rsidR="00C160D5">
        <w:t>adjust how much money you plan to spend each month on various categories such as travel, education</w:t>
      </w:r>
      <w:r w:rsidR="00CB55F7">
        <w:t>, and shopping</w:t>
      </w:r>
      <w:r w:rsidR="00C160D5">
        <w:t>. Mint will also send you monthly reports showing trend</w:t>
      </w:r>
      <w:r w:rsidR="00CB55F7">
        <w:t>s</w:t>
      </w:r>
      <w:r w:rsidR="00C160D5">
        <w:t xml:space="preserve"> on how you spend your money.</w:t>
      </w:r>
      <w:r w:rsidR="00CB55F7">
        <w:t xml:space="preserve"> These reports help you edit your budget based on </w:t>
      </w:r>
      <w:r w:rsidR="00235B1E">
        <w:t>previous</w:t>
      </w:r>
      <w:r w:rsidR="00CB55F7">
        <w:t xml:space="preserve"> months.</w:t>
      </w:r>
      <w:r w:rsidR="00C160D5">
        <w:t xml:space="preserve"> In the case that you have trouble going over budget, you can change the setting to where Mint will send you warnings by text, notification, or email. The best part is that Mint automatically updates its self with each purchase, making this app as effortless as possible! </w:t>
      </w:r>
      <w:r w:rsidR="006D621B">
        <w:t xml:space="preserve">So if you are looking for a budget you can control from your phone, Mint is the app to use. If you spend money like my roommate </w:t>
      </w:r>
      <w:r w:rsidR="006D621B" w:rsidRPr="00FE49EE">
        <w:rPr>
          <w:noProof/>
        </w:rPr>
        <w:t>does</w:t>
      </w:r>
      <w:r w:rsidR="006D621B">
        <w:t xml:space="preserve"> though, my advice is “ignorance is bliss”. </w:t>
      </w:r>
    </w:p>
    <w:p w:rsidR="00F4798D" w:rsidRPr="00D335BE" w:rsidRDefault="006D621B" w:rsidP="006D621B">
      <w:pPr>
        <w:rPr>
          <w:b/>
        </w:rPr>
      </w:pPr>
      <w:r w:rsidRPr="00D335BE">
        <w:rPr>
          <w:b/>
        </w:rPr>
        <w:t xml:space="preserve"> </w:t>
      </w:r>
      <w:r w:rsidRPr="00D335BE">
        <w:rPr>
          <w:b/>
        </w:rPr>
        <w:tab/>
      </w:r>
      <w:r w:rsidR="00F4798D" w:rsidRPr="00D335BE">
        <w:rPr>
          <w:b/>
        </w:rPr>
        <w:t xml:space="preserve">Acorn </w:t>
      </w:r>
    </w:p>
    <w:p w:rsidR="006D621B" w:rsidRDefault="006D621B" w:rsidP="006D621B">
      <w:r>
        <w:t>If you have no experience</w:t>
      </w:r>
      <w:r w:rsidR="00235B1E">
        <w:t xml:space="preserve"> with</w:t>
      </w:r>
      <w:r>
        <w:t xml:space="preserve"> buying and selling </w:t>
      </w:r>
      <w:r w:rsidRPr="00FE49EE">
        <w:rPr>
          <w:noProof/>
        </w:rPr>
        <w:t>stocks</w:t>
      </w:r>
      <w:r w:rsidR="00FE49EE">
        <w:rPr>
          <w:noProof/>
        </w:rPr>
        <w:t>,</w:t>
      </w:r>
      <w:r>
        <w:t xml:space="preserve"> an</w:t>
      </w:r>
      <w:r w:rsidR="00431487">
        <w:t>d you just want to dip your toes</w:t>
      </w:r>
      <w:r>
        <w:t xml:space="preserve"> in the water, Acorns is a great app to start with. After signing up for the app, it will prompt you to answer questions about your financial position. From there, it will develop a professional portfolio of investments</w:t>
      </w:r>
      <w:r w:rsidR="00CB55F7">
        <w:t xml:space="preserve"> that fits you. </w:t>
      </w:r>
      <w:r w:rsidR="00663338">
        <w:t>Most millennials like myself never consider diversifying our assets because w</w:t>
      </w:r>
      <w:r w:rsidR="007C5F1D">
        <w:t>e are either too</w:t>
      </w:r>
      <w:r w:rsidR="00663338">
        <w:t xml:space="preserve"> busy or just too lazy to learn. We stick to just our savings account, but our money just sits there</w:t>
      </w:r>
      <w:r w:rsidR="007C5F1D">
        <w:t xml:space="preserve"> with no growth</w:t>
      </w:r>
      <w:r w:rsidR="00663338">
        <w:t xml:space="preserve">. </w:t>
      </w:r>
      <w:r w:rsidR="00235B1E">
        <w:t>Acorn’s g</w:t>
      </w:r>
      <w:r w:rsidR="007C5F1D">
        <w:t xml:space="preserve">oal is to remove the traditional obstacles such as high fees and </w:t>
      </w:r>
      <w:r w:rsidR="007C5F1D" w:rsidRPr="00FE49EE">
        <w:rPr>
          <w:noProof/>
        </w:rPr>
        <w:t>buy in</w:t>
      </w:r>
      <w:r w:rsidR="007C5F1D">
        <w:t xml:space="preserve"> prices of investing.  If your portfolio is worth less than $5,000, the most the app will cost you to </w:t>
      </w:r>
      <w:r w:rsidR="007C5F1D" w:rsidRPr="00CD3361">
        <w:rPr>
          <w:noProof/>
        </w:rPr>
        <w:t>invest</w:t>
      </w:r>
      <w:r w:rsidR="007C5F1D">
        <w:t xml:space="preserve"> is $15 a year. </w:t>
      </w:r>
      <w:r w:rsidR="00F77F88">
        <w:t xml:space="preserve">If you are under 24 or a college student, Acorns does not charge you any fees to </w:t>
      </w:r>
      <w:r w:rsidR="00F77F88" w:rsidRPr="00CD3361">
        <w:rPr>
          <w:noProof/>
        </w:rPr>
        <w:t>invest</w:t>
      </w:r>
      <w:r w:rsidR="00F77F88">
        <w:t xml:space="preserve">! </w:t>
      </w:r>
      <w:r w:rsidR="007C5F1D">
        <w:t xml:space="preserve">Acorns </w:t>
      </w:r>
      <w:r w:rsidR="007C5F1D" w:rsidRPr="00FE49EE">
        <w:rPr>
          <w:noProof/>
        </w:rPr>
        <w:t>allow</w:t>
      </w:r>
      <w:r w:rsidR="007C5F1D">
        <w:t xml:space="preserve"> you round up your </w:t>
      </w:r>
      <w:r w:rsidR="00D335BE">
        <w:t xml:space="preserve">credit and debit card transactions and add that change to your investment. You can also set up reoccurring weekly deposits or add money to your portfolio at any time. The app has a </w:t>
      </w:r>
      <w:r w:rsidR="00D335BE">
        <w:lastRenderedPageBreak/>
        <w:t>visually appealing interface that shows how and where your funds are spread. For college students or anyone want to learn how the market works</w:t>
      </w:r>
      <w:r w:rsidR="00235B1E">
        <w:t>, this app</w:t>
      </w:r>
      <w:r w:rsidR="00D335BE">
        <w:t xml:space="preserve"> is an excellent opportunity!  </w:t>
      </w:r>
    </w:p>
    <w:p w:rsidR="006D621B" w:rsidRPr="00D335BE" w:rsidRDefault="006D621B" w:rsidP="006D621B">
      <w:pPr>
        <w:rPr>
          <w:b/>
          <w:u w:val="single"/>
        </w:rPr>
      </w:pPr>
      <w:r w:rsidRPr="00D335BE">
        <w:rPr>
          <w:b/>
          <w:u w:val="single"/>
        </w:rPr>
        <w:t>Make Money!</w:t>
      </w:r>
    </w:p>
    <w:p w:rsidR="006D621B" w:rsidRPr="00D335BE" w:rsidRDefault="00F4798D" w:rsidP="006D621B">
      <w:pPr>
        <w:pStyle w:val="ListParagraph"/>
        <w:rPr>
          <w:b/>
        </w:rPr>
      </w:pPr>
      <w:r w:rsidRPr="00D335BE">
        <w:rPr>
          <w:b/>
        </w:rPr>
        <w:t>Fiverr</w:t>
      </w:r>
    </w:p>
    <w:p w:rsidR="00F4798D" w:rsidRDefault="006D621B" w:rsidP="00B24EDF">
      <w:r>
        <w:t xml:space="preserve">You may have heard of the website, but did you know that Fiverr has an App. </w:t>
      </w:r>
      <w:r w:rsidR="00B24EDF" w:rsidRPr="00FE49EE">
        <w:rPr>
          <w:noProof/>
        </w:rPr>
        <w:t>Fiverr</w:t>
      </w:r>
      <w:r w:rsidR="00B24EDF">
        <w:t xml:space="preserve"> is a sit</w:t>
      </w:r>
      <w:r w:rsidR="004971E9">
        <w:t>e where you can perform gigs starting at</w:t>
      </w:r>
      <w:r w:rsidR="00B24EDF">
        <w:t xml:space="preserve"> five dollars. If you have a knack for singing, graphic </w:t>
      </w:r>
      <w:r w:rsidR="00B24EDF" w:rsidRPr="00FE49EE">
        <w:rPr>
          <w:noProof/>
        </w:rPr>
        <w:t>design</w:t>
      </w:r>
      <w:r w:rsidR="00B24EDF">
        <w:t xml:space="preserve"> or even editing LinkedIn profiles, you can start advertising your services today. I have a couple of friends who have receive</w:t>
      </w:r>
      <w:r w:rsidR="00737E1B">
        <w:t>d</w:t>
      </w:r>
      <w:r w:rsidR="00B24EDF">
        <w:t xml:space="preserve"> exc</w:t>
      </w:r>
      <w:r w:rsidR="004971E9">
        <w:t>ellent logos</w:t>
      </w:r>
      <w:r w:rsidR="00737E1B">
        <w:t xml:space="preserve"> and templates</w:t>
      </w:r>
      <w:r w:rsidR="004971E9">
        <w:t xml:space="preserve"> for their b</w:t>
      </w:r>
      <w:r w:rsidR="00737E1B">
        <w:t>log off Fiverr. If this is something th</w:t>
      </w:r>
      <w:r w:rsidR="00235B1E">
        <w:t>at interests you, find</w:t>
      </w:r>
      <w:r w:rsidR="00737E1B">
        <w:t xml:space="preserve"> out what your product or talent is and then figure out how you can make this stand</w:t>
      </w:r>
      <w:r w:rsidR="00D335BE">
        <w:t xml:space="preserve"> out from other users. </w:t>
      </w:r>
      <w:r w:rsidR="00737E1B">
        <w:t xml:space="preserve">     </w:t>
      </w:r>
    </w:p>
    <w:p w:rsidR="00B24EDF" w:rsidRPr="00D335BE" w:rsidRDefault="00B24EDF" w:rsidP="00B24EDF">
      <w:pPr>
        <w:rPr>
          <w:b/>
        </w:rPr>
      </w:pPr>
      <w:r w:rsidRPr="00D335BE">
        <w:rPr>
          <w:b/>
        </w:rPr>
        <w:t xml:space="preserve">Studypool </w:t>
      </w:r>
    </w:p>
    <w:p w:rsidR="00B24EDF" w:rsidRDefault="00B24EDF" w:rsidP="00B24EDF">
      <w:r>
        <w:tab/>
        <w:t>You m</w:t>
      </w:r>
      <w:r w:rsidR="00F77F88">
        <w:t>ay</w:t>
      </w:r>
      <w:r>
        <w:t xml:space="preserve"> have skills in Calculus, English, History, or a variety of subjects. Have you ever considered tutoring? It’s not as much </w:t>
      </w:r>
      <w:r w:rsidR="00FE49EE">
        <w:rPr>
          <w:noProof/>
        </w:rPr>
        <w:t>of</w:t>
      </w:r>
      <w:r>
        <w:t xml:space="preserve"> a time commitment as you may have thought. With the Studypool app</w:t>
      </w:r>
      <w:r w:rsidR="00E96311">
        <w:t>,</w:t>
      </w:r>
      <w:r>
        <w:t xml:space="preserve"> you can answer questions at any time and from anywhere. From the app, you can view questions from stude</w:t>
      </w:r>
      <w:r w:rsidR="00F77F88">
        <w:t>nts in any subject and pick which</w:t>
      </w:r>
      <w:r>
        <w:t xml:space="preserve"> ones you want to answer. Studyp</w:t>
      </w:r>
      <w:r w:rsidR="00E96311">
        <w:t xml:space="preserve">ool even offers a bonus $25 after your first ten answers! Getting paid using Studypool is </w:t>
      </w:r>
      <w:r w:rsidR="00E96311" w:rsidRPr="00CD3361">
        <w:rPr>
          <w:noProof/>
        </w:rPr>
        <w:t>extremely</w:t>
      </w:r>
      <w:r w:rsidR="00E96311">
        <w:t xml:space="preserve"> </w:t>
      </w:r>
      <w:r w:rsidR="00E96311" w:rsidRPr="00CD3361">
        <w:rPr>
          <w:noProof/>
        </w:rPr>
        <w:t>easy</w:t>
      </w:r>
      <w:r w:rsidR="00E96311">
        <w:t xml:space="preserve">. After the student accepts your answer, money goes directly into your PayPal account. </w:t>
      </w:r>
      <w:r w:rsidR="004971E9">
        <w:t xml:space="preserve">Here is a </w:t>
      </w:r>
      <w:r w:rsidR="004971E9" w:rsidRPr="00FE49EE">
        <w:rPr>
          <w:noProof/>
        </w:rPr>
        <w:t>warning</w:t>
      </w:r>
      <w:r w:rsidR="004971E9">
        <w:t xml:space="preserve"> though, you may find this app addicting!  I found myself scrolling through this app in some of my boring classes strate</w:t>
      </w:r>
      <w:r w:rsidR="00D335BE">
        <w:t>gizing which questi</w:t>
      </w:r>
      <w:r w:rsidR="00235B1E">
        <w:t>ons I wanted to answer. Studypool</w:t>
      </w:r>
      <w:r w:rsidR="00D335BE">
        <w:t xml:space="preserve"> also helps yo</w:t>
      </w:r>
      <w:r w:rsidR="00F77F88">
        <w:t xml:space="preserve">u communicate with </w:t>
      </w:r>
      <w:r w:rsidR="00D335BE">
        <w:t xml:space="preserve">students and </w:t>
      </w:r>
      <w:r w:rsidR="00F77F88">
        <w:t>review comments</w:t>
      </w:r>
      <w:r w:rsidR="00D335BE">
        <w:t xml:space="preserve"> they leave </w:t>
      </w:r>
      <w:r w:rsidR="00D335BE" w:rsidRPr="00FE49EE">
        <w:rPr>
          <w:noProof/>
        </w:rPr>
        <w:t xml:space="preserve">about </w:t>
      </w:r>
      <w:r w:rsidR="00D335BE">
        <w:t xml:space="preserve">your service. </w:t>
      </w:r>
    </w:p>
    <w:p w:rsidR="00E96311" w:rsidRDefault="00E96311" w:rsidP="00B24EDF">
      <w:r>
        <w:t>I</w:t>
      </w:r>
      <w:r w:rsidR="004971E9">
        <w:t>f</w:t>
      </w:r>
      <w:r>
        <w:t xml:space="preserve"> you have any apps you would like to recommend</w:t>
      </w:r>
      <w:r w:rsidR="004971E9">
        <w:t>,</w:t>
      </w:r>
      <w:r>
        <w:t xml:space="preserve"> let me know in the comments!</w:t>
      </w:r>
      <w:bookmarkEnd w:id="0"/>
    </w:p>
    <w:sectPr w:rsidR="00E963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A56D0"/>
    <w:multiLevelType w:val="hybridMultilevel"/>
    <w:tmpl w:val="566AB1A0"/>
    <w:lvl w:ilvl="0" w:tplc="2F36710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1MDI1NbC0MDUxNDVQ0lEKTi0uzszPAykwrAUA0qIUnywAAAA="/>
  </w:docVars>
  <w:rsids>
    <w:rsidRoot w:val="00F4798D"/>
    <w:rsid w:val="000C6ED4"/>
    <w:rsid w:val="001E2DF3"/>
    <w:rsid w:val="00235B1E"/>
    <w:rsid w:val="003858CC"/>
    <w:rsid w:val="00420A86"/>
    <w:rsid w:val="00431487"/>
    <w:rsid w:val="004971E9"/>
    <w:rsid w:val="00663338"/>
    <w:rsid w:val="00665E18"/>
    <w:rsid w:val="006C2155"/>
    <w:rsid w:val="006D621B"/>
    <w:rsid w:val="00737E1B"/>
    <w:rsid w:val="007C5F1D"/>
    <w:rsid w:val="00A85B25"/>
    <w:rsid w:val="00B24EDF"/>
    <w:rsid w:val="00C160D5"/>
    <w:rsid w:val="00CB55F7"/>
    <w:rsid w:val="00CD3361"/>
    <w:rsid w:val="00D335BE"/>
    <w:rsid w:val="00E96311"/>
    <w:rsid w:val="00F4161F"/>
    <w:rsid w:val="00F4798D"/>
    <w:rsid w:val="00F77F88"/>
    <w:rsid w:val="00FE4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BE83D"/>
  <w15:chartTrackingRefBased/>
  <w15:docId w15:val="{39982879-ACAB-4A40-94CE-A95570A7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9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1</Pages>
  <Words>764</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y Sparger</dc:creator>
  <cp:keywords/>
  <dc:description/>
  <cp:lastModifiedBy>Haley Sparger</cp:lastModifiedBy>
  <cp:revision>6</cp:revision>
  <dcterms:created xsi:type="dcterms:W3CDTF">2016-05-24T16:55:00Z</dcterms:created>
  <dcterms:modified xsi:type="dcterms:W3CDTF">2016-05-24T23:21:00Z</dcterms:modified>
</cp:coreProperties>
</file>